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3EA6492F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0C526306" w14:textId="50390BD9" w:rsidR="008452A2" w:rsidRPr="00BB190A" w:rsidRDefault="00BB190A" w:rsidP="00BB190A">
      <w:pPr>
        <w:pStyle w:val="NoSpacing"/>
        <w:rPr>
          <w:highlight w:val="yellow"/>
        </w:rPr>
      </w:pPr>
      <w:r>
        <w:t xml:space="preserve">Ans.  </w:t>
      </w:r>
      <w:r w:rsidRPr="00BB190A">
        <w:rPr>
          <w:highlight w:val="yellow"/>
        </w:rPr>
        <w:t>SELECT * FROM TABLE</w:t>
      </w:r>
    </w:p>
    <w:p w14:paraId="37885402" w14:textId="0CD85A5A" w:rsidR="00BB190A" w:rsidRDefault="00BB190A" w:rsidP="00BB190A">
      <w:pPr>
        <w:pStyle w:val="NoSpacing"/>
      </w:pPr>
      <w:r w:rsidRPr="00BB190A">
        <w:t xml:space="preserve">         </w:t>
      </w:r>
      <w:r w:rsidRPr="00BB190A">
        <w:rPr>
          <w:highlight w:val="yellow"/>
        </w:rPr>
        <w:t xml:space="preserve"> WHERE JOIN_DATE IN ( ‘2014-01-01’ , ’2014-01-28’) ;</w:t>
      </w:r>
    </w:p>
    <w:p w14:paraId="510369A9" w14:textId="77777777" w:rsidR="008452A2" w:rsidRPr="007A1BB7" w:rsidRDefault="008452A2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030EBE7" w14:textId="0AAEC18B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51E7D837" w14:textId="18D3AA60" w:rsidR="00DA6A6A" w:rsidRPr="00DA6A6A" w:rsidRDefault="00472790" w:rsidP="00DA6A6A">
      <w:pPr>
        <w:pStyle w:val="NoSpacing"/>
        <w:rPr>
          <w:highlight w:val="yellow"/>
        </w:rPr>
      </w:pPr>
      <w:r>
        <w:t xml:space="preserve">Ans.  </w:t>
      </w:r>
      <w:r w:rsidR="00DA6A6A" w:rsidRPr="00DA6A6A">
        <w:rPr>
          <w:highlight w:val="yellow"/>
        </w:rPr>
        <w:t>SELECT * FROM</w:t>
      </w:r>
    </w:p>
    <w:p w14:paraId="6D43B8D3" w14:textId="428F4EB0" w:rsidR="00472790" w:rsidRPr="00DA6A6A" w:rsidRDefault="00DA6A6A" w:rsidP="00DA6A6A">
      <w:pPr>
        <w:pStyle w:val="NoSpacing"/>
        <w:rPr>
          <w:highlight w:val="yellow"/>
        </w:rPr>
      </w:pPr>
      <w:r w:rsidRPr="00480880">
        <w:t xml:space="preserve">          (</w:t>
      </w:r>
      <w:r w:rsidRPr="00DA6A6A">
        <w:rPr>
          <w:highlight w:val="yellow"/>
        </w:rPr>
        <w:t>SELECT * ,</w:t>
      </w:r>
    </w:p>
    <w:p w14:paraId="3B65D389" w14:textId="22FE3B59" w:rsidR="00DA6A6A" w:rsidRPr="00DA6A6A" w:rsidRDefault="00DA6A6A" w:rsidP="00DA6A6A">
      <w:pPr>
        <w:pStyle w:val="NoSpacing"/>
        <w:rPr>
          <w:highlight w:val="yellow"/>
        </w:rPr>
      </w:pPr>
      <w:r w:rsidRPr="00480880">
        <w:t xml:space="preserve">          </w:t>
      </w:r>
      <w:r w:rsidRPr="00DA6A6A">
        <w:rPr>
          <w:highlight w:val="yellow"/>
        </w:rPr>
        <w:t xml:space="preserve">ROW_NUMBER OVER (PARTITION BY CURRENT_SALARY ORDER BY CURRENT_SALARY)       </w:t>
      </w:r>
    </w:p>
    <w:p w14:paraId="40242393" w14:textId="07224E59" w:rsidR="00DA6A6A" w:rsidRPr="00DA6A6A" w:rsidRDefault="00DA6A6A" w:rsidP="00DA6A6A">
      <w:pPr>
        <w:pStyle w:val="NoSpacing"/>
        <w:rPr>
          <w:highlight w:val="yellow"/>
        </w:rPr>
      </w:pPr>
      <w:r w:rsidRPr="00480880">
        <w:t xml:space="preserve">          </w:t>
      </w:r>
      <w:r w:rsidRPr="00DA6A6A">
        <w:rPr>
          <w:highlight w:val="yellow"/>
        </w:rPr>
        <w:t>AS POSITION FROM TABLE) A</w:t>
      </w:r>
    </w:p>
    <w:p w14:paraId="4A246B7F" w14:textId="795EBD41" w:rsidR="00DA6A6A" w:rsidRPr="00DA6A6A" w:rsidRDefault="00DA6A6A" w:rsidP="00DA6A6A">
      <w:pPr>
        <w:pStyle w:val="NoSpacing"/>
        <w:rPr>
          <w:sz w:val="24"/>
          <w:szCs w:val="24"/>
        </w:rPr>
      </w:pPr>
      <w:r w:rsidRPr="00480880">
        <w:t xml:space="preserve">        </w:t>
      </w:r>
      <w:r w:rsidRPr="00DA6A6A">
        <w:rPr>
          <w:highlight w:val="yellow"/>
        </w:rPr>
        <w:t xml:space="preserve">  WHERE POSITION&gt;1</w:t>
      </w:r>
    </w:p>
    <w:p w14:paraId="376057AB" w14:textId="060FFC03" w:rsidR="00DA6A6A" w:rsidRDefault="00DA6A6A" w:rsidP="00DA6A6A">
      <w:pPr>
        <w:pStyle w:val="NoSpacing"/>
      </w:pPr>
    </w:p>
    <w:p w14:paraId="2E43BE1B" w14:textId="77777777" w:rsidR="00DA6A6A" w:rsidRDefault="00DA6A6A" w:rsidP="00DA6A6A">
      <w:pPr>
        <w:pStyle w:val="NoSpacing"/>
      </w:pPr>
    </w:p>
    <w:p w14:paraId="446E281B" w14:textId="7100350D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4D3C098D" w14:textId="6179A78C" w:rsidR="00DA6A6A" w:rsidRPr="00DA6A6A" w:rsidRDefault="00DA6A6A" w:rsidP="00DA6A6A">
      <w:pPr>
        <w:pStyle w:val="NoSpacing"/>
        <w:rPr>
          <w:highlight w:val="yellow"/>
        </w:rPr>
      </w:pPr>
      <w:r>
        <w:rPr>
          <w:b/>
          <w:bCs/>
          <w:color w:val="444444"/>
          <w:spacing w:val="3"/>
        </w:rPr>
        <w:t xml:space="preserve">Ans. </w:t>
      </w:r>
      <w:r w:rsidR="00480880">
        <w:rPr>
          <w:highlight w:val="yellow"/>
        </w:rPr>
        <w:t>WITH VIRUAL_TABLE AS</w:t>
      </w:r>
    </w:p>
    <w:p w14:paraId="134735F3" w14:textId="77777777" w:rsidR="00DA6A6A" w:rsidRPr="00DA6A6A" w:rsidRDefault="00DA6A6A" w:rsidP="00DA6A6A">
      <w:pPr>
        <w:pStyle w:val="NoSpacing"/>
        <w:rPr>
          <w:highlight w:val="yellow"/>
        </w:rPr>
      </w:pPr>
      <w:r w:rsidRPr="00480880">
        <w:t xml:space="preserve">          (</w:t>
      </w:r>
      <w:r w:rsidRPr="00DA6A6A">
        <w:rPr>
          <w:highlight w:val="yellow"/>
        </w:rPr>
        <w:t>SELECT * ,</w:t>
      </w:r>
    </w:p>
    <w:p w14:paraId="2DED68F2" w14:textId="77777777" w:rsidR="00DA6A6A" w:rsidRPr="00DA6A6A" w:rsidRDefault="00DA6A6A" w:rsidP="00DA6A6A">
      <w:pPr>
        <w:pStyle w:val="NoSpacing"/>
        <w:rPr>
          <w:highlight w:val="yellow"/>
        </w:rPr>
      </w:pPr>
      <w:r w:rsidRPr="00480880">
        <w:t xml:space="preserve">          </w:t>
      </w:r>
      <w:r w:rsidRPr="00DA6A6A">
        <w:rPr>
          <w:highlight w:val="yellow"/>
        </w:rPr>
        <w:t xml:space="preserve">ROW_NUMBER OVER (PARTITION BY CURRENT_SALARY ORDER BY CURRENT_SALARY)       </w:t>
      </w:r>
    </w:p>
    <w:p w14:paraId="308FB08A" w14:textId="5503AFF4" w:rsidR="00DA6A6A" w:rsidRDefault="00DA6A6A" w:rsidP="00DA6A6A">
      <w:pPr>
        <w:pStyle w:val="NoSpacing"/>
        <w:rPr>
          <w:highlight w:val="yellow"/>
        </w:rPr>
      </w:pPr>
      <w:r w:rsidRPr="00480880">
        <w:t xml:space="preserve">          </w:t>
      </w:r>
      <w:r w:rsidRPr="00DA6A6A">
        <w:rPr>
          <w:highlight w:val="yellow"/>
        </w:rPr>
        <w:t xml:space="preserve">AS POSITION FROM TABLE) </w:t>
      </w:r>
      <w:r w:rsidR="007C4FC2">
        <w:rPr>
          <w:highlight w:val="yellow"/>
        </w:rPr>
        <w:t xml:space="preserve"> </w:t>
      </w:r>
    </w:p>
    <w:p w14:paraId="101394F0" w14:textId="77777777" w:rsidR="00480880" w:rsidRPr="00480880" w:rsidRDefault="00480880" w:rsidP="00DA6A6A">
      <w:pPr>
        <w:pStyle w:val="NoSpacing"/>
      </w:pPr>
    </w:p>
    <w:p w14:paraId="52560C20" w14:textId="62E7DD6C" w:rsidR="00480880" w:rsidRDefault="00480880" w:rsidP="00DA6A6A">
      <w:pPr>
        <w:pStyle w:val="NoSpacing"/>
        <w:rPr>
          <w:highlight w:val="yellow"/>
        </w:rPr>
      </w:pPr>
      <w:r w:rsidRPr="00480880">
        <w:t xml:space="preserve">          </w:t>
      </w:r>
      <w:r>
        <w:rPr>
          <w:highlight w:val="yellow"/>
        </w:rPr>
        <w:t>DELETE FROM VIRTUAL_TABLE</w:t>
      </w:r>
    </w:p>
    <w:p w14:paraId="742669AC" w14:textId="35965737" w:rsidR="00480880" w:rsidRPr="00480880" w:rsidRDefault="00480880" w:rsidP="00DA6A6A">
      <w:pPr>
        <w:pStyle w:val="NoSpacing"/>
        <w:rPr>
          <w:highlight w:val="yellow"/>
        </w:rPr>
      </w:pPr>
      <w:r w:rsidRPr="00480880">
        <w:t xml:space="preserve">         </w:t>
      </w:r>
      <w:r>
        <w:rPr>
          <w:highlight w:val="yellow"/>
        </w:rPr>
        <w:t xml:space="preserve"> WHERE  POSITION&gt;1 ;</w:t>
      </w:r>
    </w:p>
    <w:p w14:paraId="2FF53C7F" w14:textId="137478F3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11B9F7B1" w:rsidR="005D3FE2" w:rsidRDefault="005C1EF1">
      <w:r>
        <w:t xml:space="preserve">         --- REMOVING DUPLICATE SALARY FROM EMPLOYEES TABLE.</w:t>
      </w:r>
    </w:p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472790"/>
    <w:rsid w:val="00480880"/>
    <w:rsid w:val="005C1EF1"/>
    <w:rsid w:val="005D3FE2"/>
    <w:rsid w:val="0079446D"/>
    <w:rsid w:val="007C4FC2"/>
    <w:rsid w:val="008452A2"/>
    <w:rsid w:val="00860C28"/>
    <w:rsid w:val="00A93BA4"/>
    <w:rsid w:val="00BB190A"/>
    <w:rsid w:val="00DA6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styleId="NoSpacing">
    <w:name w:val="No Spacing"/>
    <w:uiPriority w:val="1"/>
    <w:qFormat/>
    <w:rsid w:val="00BB190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8</cp:revision>
  <dcterms:created xsi:type="dcterms:W3CDTF">2021-03-26T13:46:00Z</dcterms:created>
  <dcterms:modified xsi:type="dcterms:W3CDTF">2022-05-24T07:53:00Z</dcterms:modified>
</cp:coreProperties>
</file>